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8E6A6" w14:textId="77777777" w:rsidR="00F75CB7" w:rsidRDefault="00F75CB7" w:rsidP="00F75CB7">
      <w:pPr>
        <w:pStyle w:val="Heading2"/>
        <w:shd w:val="clear" w:color="auto" w:fill="00B8A8"/>
        <w:spacing w:before="0" w:after="120"/>
        <w:rPr>
          <w:rFonts w:ascii="Lucida Sans" w:hAnsi="Lucida Sans"/>
          <w:color w:val="FFFFFF"/>
        </w:rPr>
      </w:pPr>
      <w:r>
        <w:rPr>
          <w:rFonts w:ascii="Lucida Sans" w:hAnsi="Lucida Sans"/>
          <w:color w:val="FFFFFF"/>
        </w:rPr>
        <w:t>Learning goals</w:t>
      </w:r>
    </w:p>
    <w:p w14:paraId="450906B8" w14:textId="0D8531AA" w:rsidR="00F23A2C" w:rsidRDefault="00F23A2C" w:rsidP="00F23A2C">
      <w:pPr>
        <w:pStyle w:val="ListParagraph"/>
        <w:numPr>
          <w:ilvl w:val="0"/>
          <w:numId w:val="16"/>
        </w:numPr>
      </w:pPr>
      <w:r>
        <w:t xml:space="preserve">Create a </w:t>
      </w:r>
      <w:r w:rsidRPr="008B6E43">
        <w:t>simple</w:t>
      </w:r>
      <w:r>
        <w:t xml:space="preserve"> script in </w:t>
      </w:r>
      <w:proofErr w:type="spellStart"/>
      <w:r w:rsidR="00F6121C">
        <w:t>Blockly</w:t>
      </w:r>
      <w:proofErr w:type="spellEnd"/>
      <w:r>
        <w:t xml:space="preserve"> </w:t>
      </w:r>
    </w:p>
    <w:p w14:paraId="33CDB43A" w14:textId="3A4245D3" w:rsidR="00F23A2C" w:rsidRDefault="00F23A2C" w:rsidP="008B6E43">
      <w:pPr>
        <w:pStyle w:val="ListParagraph"/>
        <w:numPr>
          <w:ilvl w:val="0"/>
          <w:numId w:val="16"/>
        </w:numPr>
      </w:pPr>
      <w:r>
        <w:t>Learn and practice some of the programming basics:</w:t>
      </w:r>
    </w:p>
    <w:p w14:paraId="3A4FB59A" w14:textId="2E210086" w:rsidR="00F23A2C" w:rsidRDefault="00F23A2C" w:rsidP="00F23A2C">
      <w:pPr>
        <w:pStyle w:val="ListParagraph"/>
        <w:numPr>
          <w:ilvl w:val="1"/>
          <w:numId w:val="16"/>
        </w:numPr>
      </w:pPr>
      <w:r>
        <w:t>Defining a variable</w:t>
      </w:r>
    </w:p>
    <w:p w14:paraId="2E0F005B" w14:textId="5668B92C" w:rsidR="00F23A2C" w:rsidRDefault="00EE203D" w:rsidP="00F23A2C">
      <w:pPr>
        <w:pStyle w:val="ListParagraph"/>
        <w:numPr>
          <w:ilvl w:val="1"/>
          <w:numId w:val="16"/>
        </w:numPr>
      </w:pPr>
      <w:r>
        <w:t>If</w:t>
      </w:r>
      <w:r w:rsidR="00F23A2C">
        <w:t xml:space="preserve"> statement for logical comparison </w:t>
      </w:r>
    </w:p>
    <w:p w14:paraId="1C287D65" w14:textId="77777777" w:rsidR="00F23A2C" w:rsidRDefault="00F23A2C" w:rsidP="00F23A2C">
      <w:pPr>
        <w:pStyle w:val="ListParagraph"/>
        <w:numPr>
          <w:ilvl w:val="1"/>
          <w:numId w:val="16"/>
        </w:numPr>
      </w:pPr>
      <w:r>
        <w:t xml:space="preserve">Loop </w:t>
      </w:r>
    </w:p>
    <w:p w14:paraId="6829F989" w14:textId="77777777" w:rsidR="00F23A2C" w:rsidRDefault="00F23A2C" w:rsidP="00F23A2C">
      <w:pPr>
        <w:pStyle w:val="ListParagraph"/>
        <w:numPr>
          <w:ilvl w:val="1"/>
          <w:numId w:val="16"/>
        </w:numPr>
      </w:pPr>
      <w:r>
        <w:t xml:space="preserve">Function </w:t>
      </w:r>
    </w:p>
    <w:p w14:paraId="3100A9D7" w14:textId="01805E4C" w:rsidR="00F75CB7" w:rsidRDefault="00F75CB7" w:rsidP="00F75CB7"/>
    <w:p w14:paraId="34AE3E23" w14:textId="2F79F58C" w:rsidR="00F75CB7" w:rsidRDefault="00F75CB7" w:rsidP="00F75CB7">
      <w:pPr>
        <w:pStyle w:val="Heading2"/>
        <w:shd w:val="clear" w:color="auto" w:fill="00B8A8"/>
        <w:spacing w:before="0" w:after="120"/>
      </w:pPr>
      <w:r>
        <w:rPr>
          <w:rFonts w:ascii="Lucida Sans" w:hAnsi="Lucida Sans"/>
          <w:color w:val="FFFFFF"/>
        </w:rPr>
        <w:t>Software</w:t>
      </w:r>
      <w:r w:rsidR="008B6E43">
        <w:rPr>
          <w:rFonts w:ascii="Lucida Sans" w:hAnsi="Lucida Sans"/>
          <w:color w:val="FFFFFF"/>
        </w:rPr>
        <w:t xml:space="preserve"> and hardware</w:t>
      </w:r>
    </w:p>
    <w:p w14:paraId="449E450B" w14:textId="1CBEAE01" w:rsidR="00F75CB7" w:rsidRDefault="00FC54DF" w:rsidP="008B6E43">
      <w:pPr>
        <w:pStyle w:val="ListParagraph"/>
        <w:numPr>
          <w:ilvl w:val="0"/>
          <w:numId w:val="16"/>
        </w:numPr>
      </w:pPr>
      <w:proofErr w:type="spellStart"/>
      <w:r>
        <w:t>BlocklyProp</w:t>
      </w:r>
      <w:proofErr w:type="spellEnd"/>
      <w:r>
        <w:t xml:space="preserve"> Solo </w:t>
      </w:r>
    </w:p>
    <w:p w14:paraId="5A260F3D" w14:textId="70E21788" w:rsidR="00FC54DF" w:rsidRDefault="00FC54DF" w:rsidP="008B6E43">
      <w:pPr>
        <w:pStyle w:val="ListParagraph"/>
        <w:numPr>
          <w:ilvl w:val="0"/>
          <w:numId w:val="16"/>
        </w:numPr>
      </w:pPr>
      <w:r>
        <w:t xml:space="preserve">Activity Board </w:t>
      </w:r>
    </w:p>
    <w:p w14:paraId="2CADA90E" w14:textId="3ED9C910" w:rsidR="00FC54DF" w:rsidRDefault="00FC54DF" w:rsidP="008B6E43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 xml:space="preserve">Parallax USB programming cable </w:t>
      </w:r>
    </w:p>
    <w:p w14:paraId="352257C0" w14:textId="77777777" w:rsidR="00F75CB7" w:rsidRPr="00F75CB7" w:rsidRDefault="00F75CB7" w:rsidP="00F75CB7"/>
    <w:p w14:paraId="0AFB1193" w14:textId="3C91C23B" w:rsidR="00B65E7E" w:rsidRDefault="005629C8" w:rsidP="00B65E7E">
      <w:pPr>
        <w:pStyle w:val="Heading1"/>
      </w:pPr>
      <w:r>
        <w:t xml:space="preserve">Programming </w:t>
      </w:r>
    </w:p>
    <w:p w14:paraId="47697906" w14:textId="3454AC07" w:rsidR="00880A7A" w:rsidRDefault="00880A7A"/>
    <w:p w14:paraId="2F586202" w14:textId="4D32E6E5" w:rsidR="00880A7A" w:rsidRDefault="0080052B" w:rsidP="00F23A2C">
      <w:pPr>
        <w:pStyle w:val="ListParagraph"/>
        <w:numPr>
          <w:ilvl w:val="0"/>
          <w:numId w:val="25"/>
        </w:numPr>
      </w:pPr>
      <w:r>
        <w:t>C</w:t>
      </w:r>
      <w:r w:rsidR="00880A7A">
        <w:t xml:space="preserve">reate </w:t>
      </w:r>
      <w:r w:rsidR="00F23A2C">
        <w:t>a script</w:t>
      </w:r>
      <w:r w:rsidR="00880A7A">
        <w:t xml:space="preserve"> that</w:t>
      </w:r>
      <w:r w:rsidR="00F23A2C">
        <w:t>:</w:t>
      </w:r>
    </w:p>
    <w:p w14:paraId="4D92731C" w14:textId="182328B0" w:rsidR="00F23A2C" w:rsidRDefault="00F23A2C" w:rsidP="00F23A2C">
      <w:pPr>
        <w:pStyle w:val="ListParagraph"/>
        <w:numPr>
          <w:ilvl w:val="1"/>
          <w:numId w:val="24"/>
        </w:numPr>
      </w:pPr>
      <w:r>
        <w:t xml:space="preserve">Gets a number from users, and </w:t>
      </w:r>
    </w:p>
    <w:p w14:paraId="535891FE" w14:textId="5D1322C4" w:rsidR="006A65E1" w:rsidRDefault="00F23A2C" w:rsidP="00F23A2C">
      <w:pPr>
        <w:pStyle w:val="ListParagraph"/>
        <w:numPr>
          <w:ilvl w:val="1"/>
          <w:numId w:val="24"/>
        </w:numPr>
      </w:pPr>
      <w:r>
        <w:t xml:space="preserve">Identifies if the number is odd or even. </w:t>
      </w:r>
    </w:p>
    <w:p w14:paraId="4229AB3F" w14:textId="6B27316C" w:rsidR="00F23A2C" w:rsidRDefault="00F23A2C" w:rsidP="00F23A2C">
      <w:pPr>
        <w:pStyle w:val="ListParagraph"/>
        <w:numPr>
          <w:ilvl w:val="1"/>
          <w:numId w:val="24"/>
        </w:numPr>
      </w:pPr>
      <w:r>
        <w:t>Prints the outcome in the terminal (e.g., this is an EVEN number!)</w:t>
      </w:r>
    </w:p>
    <w:p w14:paraId="599FEF79" w14:textId="2EE0DFFC" w:rsidR="00F23A2C" w:rsidRDefault="00F23A2C" w:rsidP="00F23A2C"/>
    <w:p w14:paraId="03FDA27D" w14:textId="73354539" w:rsidR="00F23A2C" w:rsidRDefault="00F23A2C" w:rsidP="00F23A2C">
      <w:pPr>
        <w:pStyle w:val="ListParagraph"/>
        <w:numPr>
          <w:ilvl w:val="0"/>
          <w:numId w:val="25"/>
        </w:numPr>
      </w:pPr>
      <w:r>
        <w:t xml:space="preserve">Save your code on your computer periodically. </w:t>
      </w:r>
    </w:p>
    <w:p w14:paraId="5DAD8701" w14:textId="02878C04" w:rsidR="00F23A2C" w:rsidRDefault="00F23A2C" w:rsidP="00F23A2C">
      <w:pPr>
        <w:pStyle w:val="ListParagraph"/>
        <w:numPr>
          <w:ilvl w:val="0"/>
          <w:numId w:val="25"/>
        </w:numPr>
      </w:pPr>
      <w:r>
        <w:t>Submit your code saved as</w:t>
      </w:r>
      <w:r w:rsidR="005629C8">
        <w:t xml:space="preserve"> a</w:t>
      </w:r>
      <w:r>
        <w:t xml:space="preserve"> </w:t>
      </w:r>
      <w:r w:rsidR="005629C8">
        <w:t>*.</w:t>
      </w:r>
      <w:proofErr w:type="spellStart"/>
      <w:r w:rsidR="005629C8">
        <w:t>svg</w:t>
      </w:r>
      <w:proofErr w:type="spellEnd"/>
      <w:r w:rsidR="005629C8">
        <w:t xml:space="preserve"> file. </w:t>
      </w:r>
    </w:p>
    <w:p w14:paraId="0D2F5644" w14:textId="6C0D32F6" w:rsidR="003D6000" w:rsidRDefault="003D6000"/>
    <w:p w14:paraId="633FB08A" w14:textId="40636A8E" w:rsidR="00275084" w:rsidRDefault="0080052B" w:rsidP="00275084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1C5F855" wp14:editId="3CD16680">
                <wp:simplePos x="0" y="0"/>
                <wp:positionH relativeFrom="column">
                  <wp:posOffset>-13970</wp:posOffset>
                </wp:positionH>
                <wp:positionV relativeFrom="paragraph">
                  <wp:posOffset>474980</wp:posOffset>
                </wp:positionV>
                <wp:extent cx="5752465" cy="1404620"/>
                <wp:effectExtent l="0" t="0" r="1968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2465" cy="1404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EC66C" w14:textId="7BECD02C" w:rsidR="0080052B" w:rsidRDefault="005629C8" w:rsidP="005629C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</w:pPr>
                            <w:r>
                              <w:t>Submit your code saved as a *.</w:t>
                            </w:r>
                            <w:proofErr w:type="spellStart"/>
                            <w:r>
                              <w:t>svg</w:t>
                            </w:r>
                            <w:proofErr w:type="spellEnd"/>
                            <w:r>
                              <w:t xml:space="preserve"> file. </w:t>
                            </w:r>
                            <w:r w:rsidR="0080052B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C5F8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1pt;margin-top:37.4pt;width:452.9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" fillcolor="#ffc000">
                <v:textbox style="mso-fit-shape-to-text:t">
                  <w:txbxContent>
                    <w:p w14:paraId="0E2EC66C" w14:textId="7BECD02C" w:rsidR="0080052B" w:rsidRDefault="005629C8" w:rsidP="005629C8">
                      <w:pPr>
                        <w:pStyle w:val="ListParagraph"/>
                        <w:numPr>
                          <w:ilvl w:val="0"/>
                          <w:numId w:val="17"/>
                        </w:numPr>
                      </w:pPr>
                      <w:r>
                        <w:t>Submit your code saved as a *.</w:t>
                      </w:r>
                      <w:proofErr w:type="spellStart"/>
                      <w:r>
                        <w:t>svg</w:t>
                      </w:r>
                      <w:proofErr w:type="spellEnd"/>
                      <w:r>
                        <w:t xml:space="preserve"> file. </w:t>
                      </w:r>
                      <w:r w:rsidR="0080052B"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75084">
        <w:t xml:space="preserve">What to submit </w:t>
      </w:r>
    </w:p>
    <w:p w14:paraId="632DD9EF" w14:textId="2F3C8913" w:rsidR="00880A7A" w:rsidRDefault="00880A7A"/>
    <w:p w14:paraId="69D7BE61" w14:textId="2935968D" w:rsidR="00880A7A" w:rsidRDefault="00880A7A"/>
    <w:p w14:paraId="07DD6D14" w14:textId="46FB2627" w:rsidR="0080052B" w:rsidRDefault="0080052B"/>
    <w:p w14:paraId="2BF392BE" w14:textId="3A513E11" w:rsidR="005629C8" w:rsidRDefault="005629C8"/>
    <w:p w14:paraId="59C6F11C" w14:textId="401C9E55" w:rsidR="005629C8" w:rsidRDefault="005629C8"/>
    <w:p w14:paraId="24F2F095" w14:textId="17044578" w:rsidR="005629C8" w:rsidRDefault="005629C8"/>
    <w:p w14:paraId="19E9CF0F" w14:textId="39B92A59" w:rsidR="005629C8" w:rsidRDefault="005629C8"/>
    <w:p w14:paraId="0F9A5F24" w14:textId="3040B482" w:rsidR="005629C8" w:rsidRDefault="005629C8"/>
    <w:p w14:paraId="3D599D31" w14:textId="31F042F5" w:rsidR="005629C8" w:rsidRDefault="005629C8"/>
    <w:p w14:paraId="694588E5" w14:textId="2BA19581" w:rsidR="005629C8" w:rsidRDefault="005629C8"/>
    <w:p w14:paraId="70F1474F" w14:textId="73498C8B" w:rsidR="005629C8" w:rsidRDefault="005629C8"/>
    <w:p w14:paraId="67A1B198" w14:textId="0107EF18" w:rsidR="005629C8" w:rsidRDefault="005629C8" w:rsidP="005629C8">
      <w:pPr>
        <w:pStyle w:val="Heading1"/>
      </w:pPr>
      <w:r>
        <w:lastRenderedPageBreak/>
        <w:t>Instruction</w:t>
      </w:r>
      <w:r w:rsidR="00EE203D">
        <w:t>s</w:t>
      </w:r>
      <w:r>
        <w:t xml:space="preserve"> and hints</w:t>
      </w:r>
    </w:p>
    <w:p w14:paraId="6B65E415" w14:textId="3EEBDF28" w:rsidR="005629C8" w:rsidRDefault="005629C8" w:rsidP="005629C8"/>
    <w:p w14:paraId="79DCE02A" w14:textId="12B391A3" w:rsidR="005629C8" w:rsidRDefault="005629C8" w:rsidP="005629C8">
      <w:pPr>
        <w:pStyle w:val="ListParagraph"/>
        <w:numPr>
          <w:ilvl w:val="0"/>
          <w:numId w:val="25"/>
        </w:numPr>
      </w:pPr>
      <w:r>
        <w:t>The script should have two main blocks:</w:t>
      </w:r>
    </w:p>
    <w:p w14:paraId="3BC4FDB6" w14:textId="3F46D8D2" w:rsidR="005629C8" w:rsidRDefault="005629C8" w:rsidP="005629C8">
      <w:pPr>
        <w:pStyle w:val="ListParagraph"/>
        <w:numPr>
          <w:ilvl w:val="1"/>
          <w:numId w:val="25"/>
        </w:numPr>
      </w:pPr>
      <w:r>
        <w:t>Main block, in which there are</w:t>
      </w:r>
      <w:r w:rsidR="00CA41B4">
        <w:t>:</w:t>
      </w:r>
    </w:p>
    <w:p w14:paraId="20C4E4D2" w14:textId="034EFA01" w:rsidR="005629C8" w:rsidRDefault="005629C8" w:rsidP="005629C8">
      <w:pPr>
        <w:pStyle w:val="ListParagraph"/>
        <w:numPr>
          <w:ilvl w:val="2"/>
          <w:numId w:val="25"/>
        </w:numPr>
      </w:pPr>
      <w:r>
        <w:t>A continu</w:t>
      </w:r>
      <w:r w:rsidR="00823C5E">
        <w:t>ou</w:t>
      </w:r>
      <w:r>
        <w:t xml:space="preserve">s loop (use </w:t>
      </w:r>
      <w:r w:rsidRPr="005629C8">
        <w:rPr>
          <w:i/>
          <w:iCs/>
          <w:color w:val="C00000"/>
        </w:rPr>
        <w:t>repeat forever</w:t>
      </w:r>
      <w:r w:rsidRPr="005629C8">
        <w:rPr>
          <w:color w:val="C00000"/>
        </w:rPr>
        <w:t xml:space="preserve"> </w:t>
      </w:r>
      <w:r>
        <w:t xml:space="preserve">block) asking users to enter a number (use </w:t>
      </w:r>
      <w:r w:rsidRPr="005629C8">
        <w:rPr>
          <w:color w:val="C00000"/>
        </w:rPr>
        <w:t>terminal receive</w:t>
      </w:r>
      <w:r>
        <w:t xml:space="preserve"> block).</w:t>
      </w:r>
    </w:p>
    <w:p w14:paraId="3A0020BD" w14:textId="77777777" w:rsidR="005629C8" w:rsidRDefault="005629C8" w:rsidP="005629C8">
      <w:pPr>
        <w:pStyle w:val="ListParagraph"/>
        <w:numPr>
          <w:ilvl w:val="2"/>
          <w:numId w:val="25"/>
        </w:numPr>
      </w:pPr>
      <w:r>
        <w:t xml:space="preserve">Call a function that identifies if this is an even or odd number. </w:t>
      </w:r>
    </w:p>
    <w:p w14:paraId="26AA893D" w14:textId="2AD5A617" w:rsidR="005629C8" w:rsidRDefault="005629C8" w:rsidP="005629C8">
      <w:pPr>
        <w:pStyle w:val="ListParagraph"/>
        <w:numPr>
          <w:ilvl w:val="2"/>
          <w:numId w:val="25"/>
        </w:numPr>
      </w:pPr>
      <w:r>
        <w:t xml:space="preserve">At the beginning of this block, you may want to add a new line (use </w:t>
      </w:r>
      <w:r w:rsidRPr="005629C8">
        <w:rPr>
          <w:color w:val="C00000"/>
        </w:rPr>
        <w:t xml:space="preserve">terminal new line </w:t>
      </w:r>
      <w:r>
        <w:t xml:space="preserve">block) and a text block </w:t>
      </w:r>
      <w:r w:rsidR="00823C5E">
        <w:t>that prompts</w:t>
      </w:r>
      <w:r>
        <w:t xml:space="preserve"> users to enter a number (use </w:t>
      </w:r>
      <w:r w:rsidRPr="005629C8">
        <w:rPr>
          <w:color w:val="C00000"/>
        </w:rPr>
        <w:t xml:space="preserve">terminal print text </w:t>
      </w:r>
      <w:r>
        <w:t xml:space="preserve">block). </w:t>
      </w:r>
    </w:p>
    <w:p w14:paraId="40ED4BF0" w14:textId="718889DF" w:rsidR="005629C8" w:rsidRDefault="005629C8" w:rsidP="005629C8">
      <w:pPr>
        <w:pStyle w:val="ListParagraph"/>
        <w:numPr>
          <w:ilvl w:val="1"/>
          <w:numId w:val="25"/>
        </w:numPr>
      </w:pPr>
      <w:r>
        <w:t xml:space="preserve">Your function block, which </w:t>
      </w:r>
    </w:p>
    <w:p w14:paraId="53175865" w14:textId="44F7A0F6" w:rsidR="005629C8" w:rsidRDefault="005629C8" w:rsidP="005629C8">
      <w:pPr>
        <w:pStyle w:val="ListParagraph"/>
        <w:numPr>
          <w:ilvl w:val="2"/>
          <w:numId w:val="25"/>
        </w:numPr>
      </w:pPr>
      <w:r>
        <w:t xml:space="preserve">Identifies if this is an odd or even number. </w:t>
      </w:r>
    </w:p>
    <w:p w14:paraId="64BE2FB7" w14:textId="4B92D9A2" w:rsidR="005629C8" w:rsidRDefault="005629C8" w:rsidP="005629C8">
      <w:pPr>
        <w:pStyle w:val="ListParagraph"/>
        <w:numPr>
          <w:ilvl w:val="2"/>
          <w:numId w:val="25"/>
        </w:numPr>
      </w:pPr>
      <w:r>
        <w:t xml:space="preserve">Prints the outcome in the terminal (e.g., “this is an ODD/EVEN number.”). </w:t>
      </w:r>
    </w:p>
    <w:p w14:paraId="5BB3E8A7" w14:textId="77777777" w:rsidR="00214BDB" w:rsidRDefault="00214BDB" w:rsidP="00214BDB">
      <w:pPr>
        <w:pStyle w:val="ListParagraph"/>
        <w:ind w:left="2160"/>
      </w:pPr>
    </w:p>
    <w:p w14:paraId="451EAC5A" w14:textId="77777777" w:rsidR="005629C8" w:rsidRDefault="005629C8" w:rsidP="005629C8">
      <w:r>
        <w:t>HINTS:</w:t>
      </w:r>
    </w:p>
    <w:p w14:paraId="6AE6CB71" w14:textId="785CD940" w:rsidR="005629C8" w:rsidRDefault="005629C8" w:rsidP="005629C8">
      <w:pPr>
        <w:pStyle w:val="ListParagraph"/>
        <w:numPr>
          <w:ilvl w:val="0"/>
          <w:numId w:val="25"/>
        </w:numPr>
      </w:pPr>
      <w:r>
        <w:t>To identify if a number is odd or even, you need to check the remainder when you divi</w:t>
      </w:r>
      <w:r w:rsidR="00AD5CD0">
        <w:t xml:space="preserve">de the number by 2. </w:t>
      </w:r>
      <w:r w:rsidR="00AD5CD0" w:rsidRPr="00AD5CD0">
        <w:t>If a number is evenly divisible by 2 with no remainder</w:t>
      </w:r>
      <w:r w:rsidR="00AD5CD0">
        <w:t xml:space="preserve"> (</w:t>
      </w:r>
      <w:r w:rsidR="00E96EC2">
        <w:t xml:space="preserve">the </w:t>
      </w:r>
      <w:r w:rsidR="00AD5CD0">
        <w:t>remainder is equal to zero)</w:t>
      </w:r>
      <w:r w:rsidR="00AD5CD0" w:rsidRPr="00AD5CD0">
        <w:t>, then it is even</w:t>
      </w:r>
      <w:r w:rsidR="00AD5CD0">
        <w:t>, otherwise</w:t>
      </w:r>
      <w:r w:rsidR="00823C5E">
        <w:t>,</w:t>
      </w:r>
      <w:r w:rsidR="00AD5CD0">
        <w:t xml:space="preserve"> it is odd (</w:t>
      </w:r>
      <w:r w:rsidR="00E96EC2">
        <w:t xml:space="preserve">the </w:t>
      </w:r>
      <w:r w:rsidR="00AD5CD0">
        <w:t>remainder is not equal to zero)</w:t>
      </w:r>
      <w:r w:rsidR="00AD5CD0" w:rsidRPr="00AD5CD0">
        <w:t>.</w:t>
      </w:r>
      <w:r w:rsidR="00AD5CD0">
        <w:t xml:space="preserve"> You can use </w:t>
      </w:r>
      <w:r w:rsidR="00823C5E">
        <w:t xml:space="preserve">the </w:t>
      </w:r>
      <w:r w:rsidR="00AD5CD0" w:rsidRPr="00AD5CD0">
        <w:rPr>
          <w:color w:val="C00000"/>
        </w:rPr>
        <w:t xml:space="preserve">math operation </w:t>
      </w:r>
      <w:r w:rsidR="00AD5CD0">
        <w:t xml:space="preserve">block and change </w:t>
      </w:r>
      <w:r w:rsidR="00214BDB">
        <w:t xml:space="preserve">it to </w:t>
      </w:r>
      <w:r w:rsidR="00214BDB" w:rsidRPr="00214BDB">
        <w:rPr>
          <w:i/>
          <w:iCs/>
          <w:color w:val="C00000"/>
        </w:rPr>
        <w:t>remainder after division</w:t>
      </w:r>
      <w:r w:rsidR="00214BDB" w:rsidRPr="00214BDB">
        <w:rPr>
          <w:color w:val="C00000"/>
        </w:rPr>
        <w:t xml:space="preserve"> </w:t>
      </w:r>
      <w:r w:rsidR="00214BDB">
        <w:t xml:space="preserve">in </w:t>
      </w:r>
      <w:r w:rsidR="00AD5CD0">
        <w:t xml:space="preserve">the mutation </w:t>
      </w:r>
      <w:r w:rsidR="00214BDB">
        <w:t>window (gear icon)</w:t>
      </w:r>
      <w:r w:rsidR="00AD5CD0">
        <w:t>:</w:t>
      </w:r>
    </w:p>
    <w:p w14:paraId="5BB3EA10" w14:textId="7FE827C6" w:rsidR="00AD5CD0" w:rsidRDefault="00AD5CD0" w:rsidP="00AD5CD0">
      <w:pPr>
        <w:pStyle w:val="ListParagraph"/>
      </w:pPr>
      <w:r>
        <w:rPr>
          <w:noProof/>
        </w:rPr>
        <w:drawing>
          <wp:inline distT="0" distB="0" distL="0" distR="0" wp14:anchorId="3700C11E" wp14:editId="32FD603C">
            <wp:extent cx="3133725" cy="504825"/>
            <wp:effectExtent l="0" t="0" r="9525" b="952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AC334" w14:textId="3DC4D353" w:rsidR="00AD5CD0" w:rsidRDefault="00214BDB" w:rsidP="00214BDB">
      <w:pPr>
        <w:pStyle w:val="ListParagraph"/>
        <w:numPr>
          <w:ilvl w:val="0"/>
          <w:numId w:val="25"/>
        </w:numPr>
      </w:pPr>
      <w:r>
        <w:t xml:space="preserve">Use </w:t>
      </w:r>
      <w:r w:rsidR="00E96EC2">
        <w:t>`</w:t>
      </w:r>
      <w:r>
        <w:t>if</w:t>
      </w:r>
      <w:r w:rsidR="00E96EC2">
        <w:t>`</w:t>
      </w:r>
      <w:r>
        <w:t xml:space="preserve"> statement to check if the remainder is equal to zero or not:</w:t>
      </w:r>
    </w:p>
    <w:p w14:paraId="57531326" w14:textId="35C92291" w:rsidR="00214BDB" w:rsidRDefault="00214BDB" w:rsidP="00214BDB">
      <w:pPr>
        <w:pStyle w:val="ListParagraph"/>
        <w:numPr>
          <w:ilvl w:val="1"/>
          <w:numId w:val="25"/>
        </w:numPr>
      </w:pPr>
      <w:r>
        <w:t xml:space="preserve">If remainder = 0 </w:t>
      </w:r>
      <w:r>
        <w:sym w:font="Wingdings" w:char="F0E8"/>
      </w:r>
      <w:r>
        <w:t xml:space="preserve"> this is an even number. </w:t>
      </w:r>
    </w:p>
    <w:p w14:paraId="003FDA5D" w14:textId="654AAC72" w:rsidR="00214BDB" w:rsidRDefault="00214BDB" w:rsidP="00214BDB">
      <w:pPr>
        <w:pStyle w:val="ListParagraph"/>
        <w:numPr>
          <w:ilvl w:val="1"/>
          <w:numId w:val="25"/>
        </w:numPr>
      </w:pPr>
      <w:r>
        <w:t xml:space="preserve">If remainder </w:t>
      </w:r>
      <w:r>
        <w:rPr>
          <w:rFonts w:cstheme="minorHAnsi"/>
        </w:rPr>
        <w:t>≠</w:t>
      </w:r>
      <w:r>
        <w:t xml:space="preserve"> 0 </w:t>
      </w:r>
      <w:r>
        <w:sym w:font="Wingdings" w:char="F0E8"/>
      </w:r>
      <w:r>
        <w:t xml:space="preserve"> this is an odd number. </w:t>
      </w:r>
    </w:p>
    <w:p w14:paraId="7CC68686" w14:textId="2331D1D0" w:rsidR="009B15A7" w:rsidRDefault="009B15A7" w:rsidP="009B15A7"/>
    <w:p w14:paraId="494AE0A5" w14:textId="1EBAAC94" w:rsidR="001E4D53" w:rsidRPr="009B15A7" w:rsidRDefault="001E4D53" w:rsidP="001E4D53">
      <w:pPr>
        <w:pStyle w:val="ListParagraph"/>
        <w:numPr>
          <w:ilvl w:val="0"/>
          <w:numId w:val="25"/>
        </w:numPr>
      </w:pPr>
      <w:r>
        <w:t xml:space="preserve">You may want to add comments to your code to make your code more readable, make code maintenance much easier, and help others better understand your code. </w:t>
      </w:r>
    </w:p>
    <w:p w14:paraId="25E3186D" w14:textId="36719479" w:rsidR="009B15A7" w:rsidRDefault="009B15A7" w:rsidP="00D07DCA">
      <w:pPr>
        <w:pStyle w:val="Heading1"/>
      </w:pPr>
      <w:r>
        <w:t>Useful resources</w:t>
      </w:r>
    </w:p>
    <w:p w14:paraId="693E52B2" w14:textId="45E47A9E" w:rsidR="00D07DCA" w:rsidRDefault="00D07DCA" w:rsidP="00D07DCA">
      <w:r w:rsidRPr="00D07DCA">
        <w:t xml:space="preserve">Propeller </w:t>
      </w:r>
      <w:proofErr w:type="spellStart"/>
      <w:r w:rsidRPr="00D07DCA">
        <w:t>BlocklyProp</w:t>
      </w:r>
      <w:proofErr w:type="spellEnd"/>
      <w:r w:rsidRPr="00D07DCA">
        <w:t xml:space="preserve"> Block Reference</w:t>
      </w:r>
    </w:p>
    <w:p w14:paraId="6940E719" w14:textId="5F8AECEE" w:rsidR="00D07DCA" w:rsidRDefault="00D07DCA" w:rsidP="00D07DCA">
      <w:hyperlink r:id="rId8" w:history="1">
        <w:r w:rsidRPr="00D614F2">
          <w:rPr>
            <w:rStyle w:val="Hyperlink"/>
          </w:rPr>
          <w:t>https://learn.parallax.com/support/reference/propeller-blocklyprop-block-reference</w:t>
        </w:r>
      </w:hyperlink>
    </w:p>
    <w:p w14:paraId="5C3A5BE6" w14:textId="77777777" w:rsidR="00D07DCA" w:rsidRPr="00D07DCA" w:rsidRDefault="00D07DCA" w:rsidP="00D07DCA"/>
    <w:p w14:paraId="16F7D570" w14:textId="77777777" w:rsidR="009B15A7" w:rsidRPr="009B15A7" w:rsidRDefault="009B15A7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9" w:history="1">
        <w:r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Variable Blocks</w:t>
        </w:r>
      </w:hyperlink>
    </w:p>
    <w:p w14:paraId="3CC3F7D7" w14:textId="77777777" w:rsidR="009B15A7" w:rsidRPr="009B15A7" w:rsidRDefault="009B15A7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0" w:history="1">
        <w:r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Terminal Talk</w:t>
        </w:r>
      </w:hyperlink>
    </w:p>
    <w:p w14:paraId="4507B7E4" w14:textId="77777777" w:rsidR="009B15A7" w:rsidRPr="009B15A7" w:rsidRDefault="009B15A7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1" w:history="1">
        <w:r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Values and Math Blocks</w:t>
        </w:r>
      </w:hyperlink>
    </w:p>
    <w:p w14:paraId="542675ED" w14:textId="77777777" w:rsidR="009B15A7" w:rsidRPr="009B15A7" w:rsidRDefault="009B15A7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2" w:history="1">
        <w:r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Making Decisions</w:t>
        </w:r>
      </w:hyperlink>
    </w:p>
    <w:p w14:paraId="6C234359" w14:textId="236D8999" w:rsidR="009B15A7" w:rsidRPr="009B15A7" w:rsidRDefault="009B15A7" w:rsidP="009B15A7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3" w:history="1">
        <w:r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Blocks that Repeat</w:t>
        </w:r>
      </w:hyperlink>
    </w:p>
    <w:p w14:paraId="504C1DA4" w14:textId="05FCD5A8" w:rsidR="009B15A7" w:rsidRPr="00D07DCA" w:rsidRDefault="009B15A7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4472C4" w:themeColor="accent1"/>
        </w:rPr>
      </w:pPr>
      <w:hyperlink r:id="rId14" w:history="1">
        <w:r w:rsidRPr="009B15A7">
          <w:rPr>
            <w:rStyle w:val="Hyperlink"/>
            <w:rFonts w:ascii="Calibri" w:hAnsi="Calibri" w:cs="Calibri"/>
            <w:b/>
            <w:bCs/>
            <w:color w:val="4472C4" w:themeColor="accent1"/>
          </w:rPr>
          <w:t>Functions</w:t>
        </w:r>
      </w:hyperlink>
    </w:p>
    <w:sectPr w:rsidR="009B15A7" w:rsidRPr="00D07DCA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8D01F" w14:textId="77777777" w:rsidR="00E50C05" w:rsidRDefault="00E50C05" w:rsidP="00E54500">
      <w:pPr>
        <w:spacing w:line="240" w:lineRule="auto"/>
      </w:pPr>
      <w:r>
        <w:separator/>
      </w:r>
    </w:p>
  </w:endnote>
  <w:endnote w:type="continuationSeparator" w:id="0">
    <w:p w14:paraId="6DBBB0D7" w14:textId="77777777" w:rsidR="00E50C05" w:rsidRDefault="00E50C05" w:rsidP="00E545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723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91E26E" w14:textId="29F21953" w:rsidR="0080052B" w:rsidRDefault="008005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44616D" w14:textId="77777777" w:rsidR="00E54500" w:rsidRDefault="00E54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964AF2" w14:textId="77777777" w:rsidR="00E50C05" w:rsidRDefault="00E50C05" w:rsidP="00E54500">
      <w:pPr>
        <w:spacing w:line="240" w:lineRule="auto"/>
      </w:pPr>
      <w:r>
        <w:separator/>
      </w:r>
    </w:p>
  </w:footnote>
  <w:footnote w:type="continuationSeparator" w:id="0">
    <w:p w14:paraId="24EEAC6D" w14:textId="77777777" w:rsidR="00E50C05" w:rsidRDefault="00E50C05" w:rsidP="00E545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tblInd w:w="-81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0"/>
      <w:gridCol w:w="6485"/>
      <w:gridCol w:w="2605"/>
    </w:tblGrid>
    <w:tr w:rsidR="00EE203D" w14:paraId="7DB70A43" w14:textId="77777777" w:rsidTr="00B02C88">
      <w:tc>
        <w:tcPr>
          <w:tcW w:w="1800" w:type="dxa"/>
        </w:tcPr>
        <w:p w14:paraId="518B0564" w14:textId="183E9266" w:rsidR="00EE203D" w:rsidRDefault="00EE203D" w:rsidP="00EE203D">
          <w:pPr>
            <w:pStyle w:val="Header"/>
          </w:pPr>
          <w:r>
            <w:t>TAE 30</w:t>
          </w:r>
        </w:p>
      </w:tc>
      <w:tc>
        <w:tcPr>
          <w:tcW w:w="6485" w:type="dxa"/>
          <w:vMerge w:val="restart"/>
          <w:vAlign w:val="center"/>
        </w:tcPr>
        <w:p w14:paraId="09D6299B" w14:textId="77777777" w:rsidR="00EE203D" w:rsidRDefault="00EE203D" w:rsidP="00EE203D">
          <w:pPr>
            <w:pStyle w:val="Header"/>
            <w:jc w:val="center"/>
          </w:pPr>
          <w:proofErr w:type="spellStart"/>
          <w:r>
            <w:t>Blockly</w:t>
          </w:r>
          <w:proofErr w:type="spellEnd"/>
          <w:r>
            <w:t xml:space="preserve"> Programming </w:t>
          </w:r>
        </w:p>
        <w:p w14:paraId="5D5AB3C1" w14:textId="4FB1DF05" w:rsidR="00EE203D" w:rsidRDefault="00EE203D" w:rsidP="00EE203D">
          <w:pPr>
            <w:pStyle w:val="Header"/>
            <w:jc w:val="center"/>
          </w:pPr>
          <w:r>
            <w:t>Odd or Even Number</w:t>
          </w:r>
        </w:p>
      </w:tc>
      <w:tc>
        <w:tcPr>
          <w:tcW w:w="2605" w:type="dxa"/>
        </w:tcPr>
        <w:p w14:paraId="7BAED890" w14:textId="0C256BF0" w:rsidR="00EE203D" w:rsidRDefault="00EE203D" w:rsidP="00EE203D">
          <w:pPr>
            <w:pStyle w:val="Header"/>
          </w:pPr>
          <w:r>
            <w:rPr>
              <w:b/>
              <w:bCs/>
            </w:rPr>
            <w:t>Lab</w:t>
          </w:r>
          <w:r w:rsidRPr="000C0DD0">
            <w:rPr>
              <w:b/>
              <w:bCs/>
            </w:rPr>
            <w:t xml:space="preserve"> </w:t>
          </w:r>
          <w:r>
            <w:rPr>
              <w:b/>
              <w:bCs/>
            </w:rPr>
            <w:t>2</w:t>
          </w:r>
        </w:p>
      </w:tc>
    </w:tr>
    <w:tr w:rsidR="000C0DD0" w14:paraId="460AFF5C" w14:textId="77777777" w:rsidTr="00B02C88">
      <w:tc>
        <w:tcPr>
          <w:tcW w:w="1800" w:type="dxa"/>
        </w:tcPr>
        <w:p w14:paraId="7211B994" w14:textId="4071616B" w:rsidR="000C0DD0" w:rsidRPr="000C0DD0" w:rsidRDefault="00601D86">
          <w:pPr>
            <w:pStyle w:val="Header"/>
            <w:rPr>
              <w:b/>
              <w:bCs/>
            </w:rPr>
          </w:pPr>
          <w:r>
            <w:rPr>
              <w:b/>
              <w:bCs/>
            </w:rPr>
            <w:t>Lab</w:t>
          </w:r>
          <w:r w:rsidR="000C0DD0" w:rsidRPr="000C0DD0">
            <w:rPr>
              <w:b/>
              <w:bCs/>
            </w:rPr>
            <w:t xml:space="preserve"> </w:t>
          </w:r>
          <w:r w:rsidR="00524C84">
            <w:rPr>
              <w:b/>
              <w:bCs/>
            </w:rPr>
            <w:t>2</w:t>
          </w:r>
        </w:p>
      </w:tc>
      <w:tc>
        <w:tcPr>
          <w:tcW w:w="6485" w:type="dxa"/>
          <w:vMerge/>
        </w:tcPr>
        <w:p w14:paraId="2D094BBE" w14:textId="77777777" w:rsidR="000C0DD0" w:rsidRDefault="000C0DD0">
          <w:pPr>
            <w:pStyle w:val="Header"/>
          </w:pPr>
        </w:p>
      </w:tc>
      <w:tc>
        <w:tcPr>
          <w:tcW w:w="2605" w:type="dxa"/>
        </w:tcPr>
        <w:p w14:paraId="58AB7DEE" w14:textId="77777777" w:rsidR="000C0DD0" w:rsidRDefault="000C0DD0">
          <w:pPr>
            <w:pStyle w:val="Header"/>
          </w:pPr>
        </w:p>
      </w:tc>
    </w:tr>
  </w:tbl>
  <w:p w14:paraId="415C4B67" w14:textId="77777777" w:rsidR="00E54500" w:rsidRDefault="00E54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48F8"/>
    <w:multiLevelType w:val="multilevel"/>
    <w:tmpl w:val="3236C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3C6DE2"/>
    <w:multiLevelType w:val="hybridMultilevel"/>
    <w:tmpl w:val="837CA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33AB"/>
    <w:multiLevelType w:val="hybridMultilevel"/>
    <w:tmpl w:val="36BC433C"/>
    <w:lvl w:ilvl="0" w:tplc="2C3C88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872"/>
    <w:multiLevelType w:val="hybridMultilevel"/>
    <w:tmpl w:val="53FC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B7953"/>
    <w:multiLevelType w:val="multilevel"/>
    <w:tmpl w:val="6C50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65621F"/>
    <w:multiLevelType w:val="hybridMultilevel"/>
    <w:tmpl w:val="24A8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0378"/>
    <w:multiLevelType w:val="multilevel"/>
    <w:tmpl w:val="6FDCA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10410E"/>
    <w:multiLevelType w:val="multilevel"/>
    <w:tmpl w:val="D88E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083E3E"/>
    <w:multiLevelType w:val="multilevel"/>
    <w:tmpl w:val="2960C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622356"/>
    <w:multiLevelType w:val="hybridMultilevel"/>
    <w:tmpl w:val="64FEDA0A"/>
    <w:lvl w:ilvl="0" w:tplc="0EAC5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41EB2"/>
    <w:multiLevelType w:val="hybridMultilevel"/>
    <w:tmpl w:val="B21A39BE"/>
    <w:lvl w:ilvl="0" w:tplc="DF8EE08A">
      <w:start w:val="1"/>
      <w:numFmt w:val="decimal"/>
      <w:lvlText w:val="Step %1."/>
      <w:lvlJc w:val="left"/>
      <w:pPr>
        <w:ind w:left="1620" w:hanging="360"/>
      </w:pPr>
      <w:rPr>
        <w:rFonts w:ascii="Calibri" w:hAnsi="Calibri" w:hint="default"/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2A0F4040"/>
    <w:multiLevelType w:val="hybridMultilevel"/>
    <w:tmpl w:val="B1FEF900"/>
    <w:lvl w:ilvl="0" w:tplc="C49C45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3121D"/>
    <w:multiLevelType w:val="multilevel"/>
    <w:tmpl w:val="1EAC3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961E9D"/>
    <w:multiLevelType w:val="hybridMultilevel"/>
    <w:tmpl w:val="86ACD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C001A8"/>
    <w:multiLevelType w:val="hybridMultilevel"/>
    <w:tmpl w:val="FAE23894"/>
    <w:lvl w:ilvl="0" w:tplc="18D64F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956A08"/>
    <w:multiLevelType w:val="hybridMultilevel"/>
    <w:tmpl w:val="0FCEAB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9B1452"/>
    <w:multiLevelType w:val="multilevel"/>
    <w:tmpl w:val="A57AD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08283B"/>
    <w:multiLevelType w:val="multilevel"/>
    <w:tmpl w:val="2CBA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025EFE"/>
    <w:multiLevelType w:val="multilevel"/>
    <w:tmpl w:val="EFCC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ED34AC"/>
    <w:multiLevelType w:val="hybridMultilevel"/>
    <w:tmpl w:val="B9AEF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ED2E53"/>
    <w:multiLevelType w:val="hybridMultilevel"/>
    <w:tmpl w:val="CF4658DA"/>
    <w:lvl w:ilvl="0" w:tplc="DF8EE08A">
      <w:start w:val="1"/>
      <w:numFmt w:val="decimal"/>
      <w:lvlText w:val="Step %1."/>
      <w:lvlJc w:val="left"/>
      <w:pPr>
        <w:ind w:left="1665" w:hanging="360"/>
      </w:pPr>
      <w:rPr>
        <w:rFonts w:ascii="Calibri" w:hAnsi="Calibri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1" w15:restartNumberingAfterBreak="0">
    <w:nsid w:val="54F74BFF"/>
    <w:multiLevelType w:val="multilevel"/>
    <w:tmpl w:val="6A28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111479"/>
    <w:multiLevelType w:val="multilevel"/>
    <w:tmpl w:val="51104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F08EE"/>
    <w:multiLevelType w:val="multilevel"/>
    <w:tmpl w:val="7534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EE1435"/>
    <w:multiLevelType w:val="multilevel"/>
    <w:tmpl w:val="EE9421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E21805"/>
    <w:multiLevelType w:val="hybridMultilevel"/>
    <w:tmpl w:val="26CCC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45FDC"/>
    <w:multiLevelType w:val="multilevel"/>
    <w:tmpl w:val="A654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7686915">
    <w:abstractNumId w:val="3"/>
  </w:num>
  <w:num w:numId="2" w16cid:durableId="934247882">
    <w:abstractNumId w:val="5"/>
  </w:num>
  <w:num w:numId="3" w16cid:durableId="678625890">
    <w:abstractNumId w:val="6"/>
  </w:num>
  <w:num w:numId="4" w16cid:durableId="203449465">
    <w:abstractNumId w:val="21"/>
  </w:num>
  <w:num w:numId="5" w16cid:durableId="1214540143">
    <w:abstractNumId w:val="17"/>
  </w:num>
  <w:num w:numId="6" w16cid:durableId="1499227478">
    <w:abstractNumId w:val="7"/>
  </w:num>
  <w:num w:numId="7" w16cid:durableId="587420714">
    <w:abstractNumId w:val="18"/>
  </w:num>
  <w:num w:numId="8" w16cid:durableId="500968378">
    <w:abstractNumId w:val="22"/>
  </w:num>
  <w:num w:numId="9" w16cid:durableId="1477331089">
    <w:abstractNumId w:val="16"/>
  </w:num>
  <w:num w:numId="10" w16cid:durableId="402988424">
    <w:abstractNumId w:val="23"/>
  </w:num>
  <w:num w:numId="11" w16cid:durableId="946741255">
    <w:abstractNumId w:val="4"/>
  </w:num>
  <w:num w:numId="12" w16cid:durableId="848899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13" w16cid:durableId="1360005940">
    <w:abstractNumId w:val="2"/>
  </w:num>
  <w:num w:numId="14" w16cid:durableId="1388989915">
    <w:abstractNumId w:val="24"/>
  </w:num>
  <w:num w:numId="15" w16cid:durableId="1813861774">
    <w:abstractNumId w:val="19"/>
  </w:num>
  <w:num w:numId="16" w16cid:durableId="795950609">
    <w:abstractNumId w:val="1"/>
  </w:num>
  <w:num w:numId="17" w16cid:durableId="1849443470">
    <w:abstractNumId w:val="11"/>
  </w:num>
  <w:num w:numId="18" w16cid:durableId="1613052566">
    <w:abstractNumId w:val="25"/>
  </w:num>
  <w:num w:numId="19" w16cid:durableId="702753028">
    <w:abstractNumId w:val="20"/>
  </w:num>
  <w:num w:numId="20" w16cid:durableId="1046485442">
    <w:abstractNumId w:val="10"/>
  </w:num>
  <w:num w:numId="21" w16cid:durableId="103617183">
    <w:abstractNumId w:val="14"/>
  </w:num>
  <w:num w:numId="22" w16cid:durableId="2130659749">
    <w:abstractNumId w:val="9"/>
  </w:num>
  <w:num w:numId="23" w16cid:durableId="1033461212">
    <w:abstractNumId w:val="12"/>
  </w:num>
  <w:num w:numId="24" w16cid:durableId="1979341069">
    <w:abstractNumId w:val="15"/>
  </w:num>
  <w:num w:numId="25" w16cid:durableId="406079263">
    <w:abstractNumId w:val="13"/>
  </w:num>
  <w:num w:numId="26" w16cid:durableId="8870310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" w16cid:durableId="1374621930">
    <w:abstractNumId w:val="2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A1NDMzNzCyMDdU0lEKTi0uzszPAykwNK4FAKaHqeQtAAAA"/>
  </w:docVars>
  <w:rsids>
    <w:rsidRoot w:val="00DE1253"/>
    <w:rsid w:val="00050A74"/>
    <w:rsid w:val="000C0DD0"/>
    <w:rsid w:val="001275B9"/>
    <w:rsid w:val="001E4D53"/>
    <w:rsid w:val="00214BDB"/>
    <w:rsid w:val="002636A7"/>
    <w:rsid w:val="00275084"/>
    <w:rsid w:val="00280F9D"/>
    <w:rsid w:val="00293E54"/>
    <w:rsid w:val="002B19A8"/>
    <w:rsid w:val="002F7239"/>
    <w:rsid w:val="00354502"/>
    <w:rsid w:val="00364C0D"/>
    <w:rsid w:val="00395DF7"/>
    <w:rsid w:val="003D6000"/>
    <w:rsid w:val="003F42D5"/>
    <w:rsid w:val="004461F3"/>
    <w:rsid w:val="004536D1"/>
    <w:rsid w:val="004879AF"/>
    <w:rsid w:val="004F7EB5"/>
    <w:rsid w:val="00524C84"/>
    <w:rsid w:val="005629C8"/>
    <w:rsid w:val="00601D86"/>
    <w:rsid w:val="006A65E1"/>
    <w:rsid w:val="006A6A34"/>
    <w:rsid w:val="007555E0"/>
    <w:rsid w:val="007A74DD"/>
    <w:rsid w:val="0080052B"/>
    <w:rsid w:val="00823C5E"/>
    <w:rsid w:val="00846DCF"/>
    <w:rsid w:val="00862AC5"/>
    <w:rsid w:val="00880A7A"/>
    <w:rsid w:val="008B6E43"/>
    <w:rsid w:val="008F6457"/>
    <w:rsid w:val="009B15A7"/>
    <w:rsid w:val="00AD087C"/>
    <w:rsid w:val="00AD2679"/>
    <w:rsid w:val="00AD5CD0"/>
    <w:rsid w:val="00B02C88"/>
    <w:rsid w:val="00B436A6"/>
    <w:rsid w:val="00B65E7E"/>
    <w:rsid w:val="00BE2739"/>
    <w:rsid w:val="00CA41B4"/>
    <w:rsid w:val="00CE318D"/>
    <w:rsid w:val="00D07DCA"/>
    <w:rsid w:val="00DA70FC"/>
    <w:rsid w:val="00DC246C"/>
    <w:rsid w:val="00DE1253"/>
    <w:rsid w:val="00DF0422"/>
    <w:rsid w:val="00DF40A8"/>
    <w:rsid w:val="00E44D53"/>
    <w:rsid w:val="00E50C05"/>
    <w:rsid w:val="00E54500"/>
    <w:rsid w:val="00E67EA5"/>
    <w:rsid w:val="00E7467D"/>
    <w:rsid w:val="00E85CBC"/>
    <w:rsid w:val="00E96EC2"/>
    <w:rsid w:val="00EE203D"/>
    <w:rsid w:val="00F23A2C"/>
    <w:rsid w:val="00F6121C"/>
    <w:rsid w:val="00F75CB7"/>
    <w:rsid w:val="00FB5C67"/>
    <w:rsid w:val="00FC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18E764"/>
  <w15:chartTrackingRefBased/>
  <w15:docId w15:val="{D26CDC48-4D26-4B1E-80DE-C112F6B23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46C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D53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E7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354502"/>
  </w:style>
  <w:style w:type="character" w:styleId="Hyperlink">
    <w:name w:val="Hyperlink"/>
    <w:basedOn w:val="DefaultParagraphFont"/>
    <w:uiPriority w:val="99"/>
    <w:unhideWhenUsed/>
    <w:rsid w:val="003545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450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4D53"/>
    <w:rPr>
      <w:rFonts w:eastAsiaTheme="majorEastAsia" w:cstheme="majorBidi"/>
      <w:b/>
      <w:color w:val="000000" w:themeColor="text1"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65E7E"/>
    <w:rPr>
      <w:rFonts w:eastAsiaTheme="majorEastAsia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DC246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44D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E44D53"/>
    <w:rPr>
      <w:b/>
      <w:bCs/>
    </w:rPr>
  </w:style>
  <w:style w:type="paragraph" w:customStyle="1" w:styleId="menuitem">
    <w:name w:val="menu__item"/>
    <w:basedOn w:val="Normal"/>
    <w:rsid w:val="003F42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50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500"/>
    <w:rPr>
      <w:sz w:val="24"/>
    </w:rPr>
  </w:style>
  <w:style w:type="table" w:styleId="TableGrid">
    <w:name w:val="Table Grid"/>
    <w:basedOn w:val="TableNormal"/>
    <w:uiPriority w:val="39"/>
    <w:rsid w:val="000C0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08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6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57484">
          <w:marLeft w:val="0"/>
          <w:marRight w:val="0"/>
          <w:marTop w:val="0"/>
          <w:marBottom w:val="0"/>
          <w:divBdr>
            <w:top w:val="single" w:sz="6" w:space="5" w:color="DDDDDD"/>
            <w:left w:val="single" w:sz="6" w:space="19" w:color="DDDDDD"/>
            <w:bottom w:val="single" w:sz="6" w:space="3" w:color="DDDDDD"/>
            <w:right w:val="single" w:sz="6" w:space="4" w:color="DDDDDD"/>
          </w:divBdr>
        </w:div>
      </w:divsChild>
    </w:div>
    <w:div w:id="4269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7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9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293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4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44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9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2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481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parallax.com/support/reference/propeller-blocklyprop-block-reference" TargetMode="External"/><Relationship Id="rId13" Type="http://schemas.openxmlformats.org/officeDocument/2006/relationships/hyperlink" Target="https://learn.parallax.com/tutorials/language/blocklyprop/simple-blocklyprop-programs-propeller-boards/blocks-repea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learn.parallax.com/tutorials/language/blocklyprop/simple-blocklyprop-programs-propeller-boards/making-decision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earn.parallax.com/tutorials/language/blocklyprop/simple-blocklyprop-programs-propeller-boards/values-and-math-blocks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learn.parallax.com/tutorials/language/blocklyprop/simple-blocklyprop-programs-propeller-boards/terminal-tal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arn.parallax.com/tutorials/language/blocklyprop/simple-blocklyprop-programs-propeller-boards/variable-blocks" TargetMode="External"/><Relationship Id="rId14" Type="http://schemas.openxmlformats.org/officeDocument/2006/relationships/hyperlink" Target="https://learn.parallax.com/support/reference/propeller-blocklyprop-block-reference/func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2</Pages>
  <Words>516</Words>
  <Characters>2468</Characters>
  <Application>Microsoft Office Word</Application>
  <DocSecurity>0</DocSecurity>
  <Lines>102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oghimi</dc:creator>
  <cp:keywords/>
  <dc:description/>
  <cp:lastModifiedBy>Ali Moghimi</cp:lastModifiedBy>
  <cp:revision>37</cp:revision>
  <cp:lastPrinted>2023-04-12T00:23:00Z</cp:lastPrinted>
  <dcterms:created xsi:type="dcterms:W3CDTF">2022-03-18T01:28:00Z</dcterms:created>
  <dcterms:modified xsi:type="dcterms:W3CDTF">2025-04-15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8011e774e1fd3e19197fad6305018a56a6f3fe405d7398225d67f10aeccbb3</vt:lpwstr>
  </property>
</Properties>
</file>